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BCB316" w14:textId="656C7CC5" w:rsidR="00523EEF" w:rsidRDefault="00523EEF">
      <w:pPr>
        <w:rPr>
          <w:b/>
          <w:bCs/>
          <w:lang w:val="en-US"/>
        </w:rPr>
      </w:pPr>
      <w:r>
        <w:rPr>
          <w:b/>
          <w:bCs/>
          <w:lang w:val="en-US"/>
        </w:rPr>
        <w:t>Khuzama Yousaf</w:t>
      </w:r>
    </w:p>
    <w:p w14:paraId="0DFB778C" w14:textId="20D927C1" w:rsidR="00523EEF" w:rsidRDefault="00523EEF">
      <w:pPr>
        <w:rPr>
          <w:b/>
          <w:bCs/>
          <w:lang w:val="en-US"/>
        </w:rPr>
      </w:pPr>
      <w:r>
        <w:rPr>
          <w:b/>
          <w:bCs/>
          <w:lang w:val="en-US"/>
        </w:rPr>
        <w:t>191AEB016</w:t>
      </w:r>
    </w:p>
    <w:p w14:paraId="3E20C663" w14:textId="77777777" w:rsidR="00523EEF" w:rsidRDefault="00523EEF">
      <w:pPr>
        <w:rPr>
          <w:b/>
          <w:bCs/>
          <w:lang w:val="en-US"/>
        </w:rPr>
      </w:pPr>
    </w:p>
    <w:p w14:paraId="73254689" w14:textId="782F0005" w:rsidR="00353467" w:rsidRPr="009513CC" w:rsidRDefault="009513CC">
      <w:pPr>
        <w:rPr>
          <w:b/>
          <w:bCs/>
          <w:lang w:val="en-US"/>
        </w:rPr>
      </w:pPr>
      <w:r w:rsidRPr="009513CC">
        <w:rPr>
          <w:b/>
          <w:bCs/>
          <w:lang w:val="en-US"/>
        </w:rPr>
        <w:t>Before:</w:t>
      </w:r>
    </w:p>
    <w:p w14:paraId="13DF99D1" w14:textId="04280225" w:rsidR="009513CC" w:rsidRDefault="009513CC">
      <w:pPr>
        <w:rPr>
          <w:lang w:val="en-US"/>
        </w:rPr>
      </w:pPr>
      <w:r w:rsidRPr="009513CC">
        <w:rPr>
          <w:lang w:val="en-US"/>
        </w:rPr>
        <w:t>root.geometry("250x400+300+300")</w:t>
      </w:r>
    </w:p>
    <w:p w14:paraId="0DE6EAAF" w14:textId="68BD9114" w:rsidR="009513CC" w:rsidRDefault="009513CC">
      <w:pPr>
        <w:rPr>
          <w:b/>
          <w:bCs/>
          <w:lang w:val="en-US"/>
        </w:rPr>
      </w:pPr>
      <w:r w:rsidRPr="009513CC">
        <w:rPr>
          <w:b/>
          <w:bCs/>
          <w:lang w:val="en-US"/>
        </w:rPr>
        <w:t>Before:</w:t>
      </w:r>
    </w:p>
    <w:p w14:paraId="4B73A44D" w14:textId="20CEE1C2" w:rsidR="009513CC" w:rsidRDefault="009513CC">
      <w:pPr>
        <w:rPr>
          <w:b/>
          <w:bCs/>
          <w:lang w:val="en-US"/>
        </w:rPr>
      </w:pPr>
      <w:r>
        <w:rPr>
          <w:b/>
          <w:bCs/>
          <w:noProof/>
          <w:lang w:val="en-US"/>
        </w:rPr>
        <w:drawing>
          <wp:inline distT="0" distB="0" distL="0" distR="0" wp14:anchorId="7CACB171" wp14:editId="07C00DD3">
            <wp:extent cx="3514725" cy="48672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4867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78C18" w14:textId="17FD06EC" w:rsidR="009513CC" w:rsidRDefault="009513CC">
      <w:pPr>
        <w:rPr>
          <w:b/>
          <w:bCs/>
          <w:lang w:val="en-US"/>
        </w:rPr>
      </w:pPr>
    </w:p>
    <w:p w14:paraId="60FF437B" w14:textId="3BCCA4EB" w:rsidR="009513CC" w:rsidRDefault="009513CC">
      <w:pPr>
        <w:rPr>
          <w:b/>
          <w:bCs/>
          <w:lang w:val="en-US"/>
        </w:rPr>
      </w:pPr>
    </w:p>
    <w:p w14:paraId="34DFA00B" w14:textId="020B8337" w:rsidR="009513CC" w:rsidRDefault="009513CC">
      <w:pPr>
        <w:rPr>
          <w:b/>
          <w:bCs/>
          <w:lang w:val="en-US"/>
        </w:rPr>
      </w:pPr>
    </w:p>
    <w:p w14:paraId="0EB597D2" w14:textId="678E07AA" w:rsidR="009513CC" w:rsidRDefault="009513CC">
      <w:pPr>
        <w:rPr>
          <w:b/>
          <w:bCs/>
          <w:lang w:val="en-US"/>
        </w:rPr>
      </w:pPr>
    </w:p>
    <w:p w14:paraId="4EC8F453" w14:textId="0E51FFC1" w:rsidR="009513CC" w:rsidRDefault="009513CC">
      <w:pPr>
        <w:rPr>
          <w:b/>
          <w:bCs/>
          <w:lang w:val="en-US"/>
        </w:rPr>
      </w:pPr>
    </w:p>
    <w:p w14:paraId="7ACD3C4B" w14:textId="2E8EF764" w:rsidR="009513CC" w:rsidRDefault="009513CC">
      <w:pPr>
        <w:rPr>
          <w:b/>
          <w:bCs/>
          <w:lang w:val="en-US"/>
        </w:rPr>
      </w:pPr>
    </w:p>
    <w:p w14:paraId="3DB591C4" w14:textId="79A5EF41" w:rsidR="009513CC" w:rsidRDefault="009513CC">
      <w:pPr>
        <w:rPr>
          <w:b/>
          <w:bCs/>
          <w:lang w:val="en-US"/>
        </w:rPr>
      </w:pPr>
    </w:p>
    <w:p w14:paraId="6DD895C2" w14:textId="28F62B24" w:rsidR="009513CC" w:rsidRDefault="009513CC">
      <w:pPr>
        <w:rPr>
          <w:b/>
          <w:bCs/>
          <w:lang w:val="en-US"/>
        </w:rPr>
      </w:pPr>
    </w:p>
    <w:p w14:paraId="06E1BAB4" w14:textId="1CC44ED4" w:rsidR="009513CC" w:rsidRDefault="009513CC">
      <w:pPr>
        <w:rPr>
          <w:b/>
          <w:bCs/>
          <w:lang w:val="en-US"/>
        </w:rPr>
      </w:pPr>
    </w:p>
    <w:p w14:paraId="3210E0C6" w14:textId="4C8BE9E4" w:rsidR="009513CC" w:rsidRDefault="009513CC">
      <w:pPr>
        <w:rPr>
          <w:b/>
          <w:bCs/>
          <w:lang w:val="en-US"/>
        </w:rPr>
      </w:pPr>
    </w:p>
    <w:p w14:paraId="2E98A120" w14:textId="5BE8BD7C" w:rsidR="009513CC" w:rsidRDefault="009513CC">
      <w:pPr>
        <w:rPr>
          <w:b/>
          <w:bCs/>
          <w:lang w:val="en-US"/>
        </w:rPr>
      </w:pPr>
      <w:r>
        <w:rPr>
          <w:b/>
          <w:bCs/>
          <w:lang w:val="en-US"/>
        </w:rPr>
        <w:t>After:</w:t>
      </w:r>
    </w:p>
    <w:p w14:paraId="0ABA18F0" w14:textId="729E525A" w:rsidR="009513CC" w:rsidRDefault="009513CC">
      <w:pPr>
        <w:rPr>
          <w:lang w:val="en-US"/>
        </w:rPr>
      </w:pPr>
      <w:r w:rsidRPr="009513CC">
        <w:rPr>
          <w:lang w:val="en-US"/>
        </w:rPr>
        <w:t>root.geometry("500x500+300+300")</w:t>
      </w:r>
    </w:p>
    <w:p w14:paraId="3ECA313E" w14:textId="43AE7F91" w:rsidR="009513CC" w:rsidRPr="009513CC" w:rsidRDefault="009513CC">
      <w:pPr>
        <w:rPr>
          <w:b/>
          <w:bCs/>
          <w:lang w:val="en-US"/>
        </w:rPr>
      </w:pPr>
      <w:r w:rsidRPr="009513CC">
        <w:rPr>
          <w:b/>
          <w:bCs/>
          <w:lang w:val="en-US"/>
        </w:rPr>
        <w:t>After:</w:t>
      </w:r>
    </w:p>
    <w:p w14:paraId="4F22AF02" w14:textId="25F6A12E" w:rsidR="009513CC" w:rsidRPr="009513CC" w:rsidRDefault="009513CC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3E584CD" wp14:editId="109E5A30">
            <wp:extent cx="4943475" cy="50292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3475" cy="5029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513CC" w:rsidRPr="009513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MDW3sDA1tjSyNDBU0lEKTi0uzszPAykwrAUA+lc/uSwAAAA="/>
  </w:docVars>
  <w:rsids>
    <w:rsidRoot w:val="000E14D2"/>
    <w:rsid w:val="000E14D2"/>
    <w:rsid w:val="00353467"/>
    <w:rsid w:val="00523EEF"/>
    <w:rsid w:val="009513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FE627"/>
  <w15:chartTrackingRefBased/>
  <w15:docId w15:val="{1EA7417E-163B-41A6-A10C-30AA079CE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0</Words>
  <Characters>116</Characters>
  <Application>Microsoft Office Word</Application>
  <DocSecurity>0</DocSecurity>
  <Lines>1</Lines>
  <Paragraphs>1</Paragraphs>
  <ScaleCrop>false</ScaleCrop>
  <Company/>
  <LinksUpToDate>false</LinksUpToDate>
  <CharactersWithSpaces>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MAD AMJAD</dc:creator>
  <cp:keywords/>
  <dc:description/>
  <cp:lastModifiedBy>Khuzama Yousaf</cp:lastModifiedBy>
  <cp:revision>1</cp:revision>
  <dcterms:created xsi:type="dcterms:W3CDTF">2021-07-02T13:23:00Z</dcterms:created>
  <dcterms:modified xsi:type="dcterms:W3CDTF">2021-07-03T12:12:00Z</dcterms:modified>
</cp:coreProperties>
</file>